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0F36" w:rsidRDefault="009F0F36"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0E64CE6" wp14:editId="1E20C8E8">
                <wp:simplePos x="0" y="0"/>
                <wp:positionH relativeFrom="column">
                  <wp:posOffset>1724025</wp:posOffset>
                </wp:positionH>
                <wp:positionV relativeFrom="paragraph">
                  <wp:posOffset>-227330</wp:posOffset>
                </wp:positionV>
                <wp:extent cx="1828800" cy="1828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:rsidR="009F0F36" w:rsidRPr="009F0F36" w:rsidRDefault="00FC13A1" w:rsidP="009F0F36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b/>
                                <w:sz w:val="72"/>
                                <w:szCs w:val="72"/>
                                <w14:shadow w14:blurRad="41275" w14:dist="12700" w14:dir="120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  <w14:textOutline w14:w="31546" w14:cap="flat" w14:cmpd="sng" w14:algn="ctr">
                                  <w14:gradFill>
                                    <w14:gsLst>
                                      <w14:gs w14:pos="25000">
                                        <w14:schemeClr w14:val="accent1">
                                          <w14:shade w14:val="25000"/>
                                          <w14:satMod w14:val="190000"/>
                                        </w14:schemeClr>
                                      </w14:gs>
                                      <w14:gs w14:pos="80000">
                                        <w14:schemeClr w14:val="accent1">
                                          <w14:tint w14:val="75000"/>
                                          <w14:satMod w14:val="19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De - Knap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0E64CE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135.75pt;margin-top:-17.9pt;width:2in;height:2in;z-index: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" filled="f" stroked="f">
                <v:textbox style="mso-fit-shape-to-text:t">
                  <w:txbxContent>
                    <w:p w:rsidR="009F0F36" w:rsidRPr="009F0F36" w:rsidRDefault="00FC13A1" w:rsidP="009F0F36">
                      <w:pPr>
                        <w:jc w:val="center"/>
                        <w:rPr>
                          <w:b/>
                          <w:sz w:val="72"/>
                          <w:szCs w:val="72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b/>
                          <w:sz w:val="72"/>
                          <w:szCs w:val="72"/>
                          <w14:shadow w14:blurRad="41275" w14:dist="12700" w14:dir="12000000" w14:sx="100000" w14:sy="100000" w14:kx="0" w14:ky="0" w14:algn="tl">
                            <w14:srgbClr w14:val="000000">
                              <w14:alpha w14:val="60000"/>
                            </w14:srgbClr>
                          </w14:shadow>
                          <w14:textOutline w14:w="31546" w14:cap="flat" w14:cmpd="sng" w14:algn="ctr">
                            <w14:gradFill>
                              <w14:gsLst>
                                <w14:gs w14:pos="25000">
                                  <w14:schemeClr w14:val="accent1">
                                    <w14:shade w14:val="25000"/>
                                    <w14:satMod w14:val="190000"/>
                                  </w14:schemeClr>
                                </w14:gs>
                                <w14:gs w14:pos="80000">
                                  <w14:schemeClr w14:val="accent1">
                                    <w14:tint w14:val="75000"/>
                                    <w14:satMod w14:val="19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De - Knappe</w:t>
                      </w:r>
                    </w:p>
                  </w:txbxContent>
                </v:textbox>
              </v:shape>
            </w:pict>
          </mc:Fallback>
        </mc:AlternateContent>
      </w:r>
    </w:p>
    <w:p w:rsidR="009F0F36" w:rsidRDefault="009F0F36"/>
    <w:p w:rsidR="00FC13A1" w:rsidRDefault="00FC13A1">
      <w:r>
        <w:rPr>
          <w:noProof/>
          <w:lang w:val="id-ID" w:eastAsia="id-ID"/>
        </w:rPr>
        <w:drawing>
          <wp:inline distT="0" distB="0" distL="0" distR="0" wp14:anchorId="3732B769" wp14:editId="0CE2EA0E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0F36" w:rsidRDefault="009F0F36" w:rsidP="001926AF">
      <w:pPr>
        <w:jc w:val="center"/>
      </w:pPr>
    </w:p>
    <w:p w:rsidR="001926AF" w:rsidRDefault="001926AF" w:rsidP="001926AF">
      <w:pPr>
        <w:pStyle w:val="Heading1"/>
        <w:spacing w:before="0"/>
        <w:jc w:val="center"/>
      </w:pPr>
    </w:p>
    <w:p w:rsidR="00FC13A1" w:rsidRDefault="001926AF" w:rsidP="00FC13A1">
      <w:pPr>
        <w:pStyle w:val="Heading1"/>
        <w:spacing w:before="0" w:after="120"/>
        <w:jc w:val="center"/>
      </w:pPr>
      <w:r>
        <w:t>Tim Pembuat :</w:t>
      </w:r>
    </w:p>
    <w:p w:rsidR="00FC13A1" w:rsidRPr="00FC13A1" w:rsidRDefault="00FC13A1" w:rsidP="00FC13A1">
      <w:pPr>
        <w:pStyle w:val="ListParagraph"/>
        <w:tabs>
          <w:tab w:val="left" w:pos="6096"/>
        </w:tabs>
        <w:ind w:left="1701"/>
        <w:rPr>
          <w:sz w:val="40"/>
          <w:szCs w:val="40"/>
          <w:lang w:val="id-ID"/>
        </w:rPr>
      </w:pPr>
      <w:r w:rsidRPr="00FC13A1">
        <w:rPr>
          <w:sz w:val="40"/>
          <w:szCs w:val="40"/>
          <w:lang w:val="id-ID"/>
        </w:rPr>
        <w:t>Muhammad Faisal Amir</w:t>
      </w:r>
      <w:r w:rsidRPr="00FC13A1">
        <w:rPr>
          <w:sz w:val="40"/>
          <w:szCs w:val="40"/>
          <w:lang w:val="id-ID"/>
        </w:rPr>
        <w:tab/>
        <w:t>(6706160014)</w:t>
      </w:r>
    </w:p>
    <w:p w:rsidR="00FC13A1" w:rsidRPr="00FC13A1" w:rsidRDefault="00FC13A1" w:rsidP="00FC13A1">
      <w:pPr>
        <w:pStyle w:val="ListParagraph"/>
        <w:tabs>
          <w:tab w:val="left" w:pos="6096"/>
        </w:tabs>
        <w:ind w:left="1701"/>
        <w:rPr>
          <w:sz w:val="40"/>
          <w:szCs w:val="40"/>
          <w:lang w:val="id-ID"/>
        </w:rPr>
      </w:pPr>
      <w:r w:rsidRPr="00FC13A1">
        <w:rPr>
          <w:sz w:val="40"/>
          <w:szCs w:val="40"/>
          <w:lang w:val="id-ID"/>
        </w:rPr>
        <w:t>Krisna Setiawan</w:t>
      </w:r>
      <w:r w:rsidRPr="00FC13A1">
        <w:rPr>
          <w:sz w:val="40"/>
          <w:szCs w:val="40"/>
          <w:lang w:val="id-ID"/>
        </w:rPr>
        <w:tab/>
        <w:t>(6706160005)</w:t>
      </w:r>
    </w:p>
    <w:p w:rsidR="00FC13A1" w:rsidRPr="00FC13A1" w:rsidRDefault="00FC13A1" w:rsidP="00FC13A1">
      <w:pPr>
        <w:pStyle w:val="ListParagraph"/>
        <w:tabs>
          <w:tab w:val="left" w:pos="6096"/>
        </w:tabs>
        <w:ind w:left="1701"/>
        <w:rPr>
          <w:sz w:val="40"/>
          <w:szCs w:val="40"/>
          <w:lang w:val="id-ID"/>
        </w:rPr>
      </w:pPr>
      <w:r w:rsidRPr="00FC13A1">
        <w:rPr>
          <w:sz w:val="40"/>
          <w:szCs w:val="40"/>
          <w:lang w:val="id-ID"/>
        </w:rPr>
        <w:t>Saiful Apriyanto</w:t>
      </w:r>
      <w:r w:rsidRPr="00FC13A1">
        <w:rPr>
          <w:sz w:val="40"/>
          <w:szCs w:val="40"/>
          <w:lang w:val="id-ID"/>
        </w:rPr>
        <w:tab/>
        <w:t>(6706160029)</w:t>
      </w:r>
    </w:p>
    <w:p w:rsidR="009F0F36" w:rsidRDefault="009F0F36"/>
    <w:p w:rsidR="009F0F36" w:rsidRDefault="009F0F36"/>
    <w:p w:rsidR="00FC13A1" w:rsidRDefault="00FC13A1"/>
    <w:p w:rsidR="00FC13A1" w:rsidRDefault="00FC13A1"/>
    <w:p w:rsidR="00FC13A1" w:rsidRDefault="00FC13A1"/>
    <w:p w:rsidR="00FC13A1" w:rsidRDefault="00FC13A1"/>
    <w:p w:rsidR="009F0F36" w:rsidRPr="00661C2F" w:rsidRDefault="001926AF" w:rsidP="00283A9C">
      <w:pPr>
        <w:pStyle w:val="Heading1"/>
        <w:rPr>
          <w:color w:val="000000" w:themeColor="text1"/>
        </w:rPr>
      </w:pPr>
      <w:r w:rsidRPr="00661C2F">
        <w:rPr>
          <w:color w:val="000000" w:themeColor="text1"/>
        </w:rPr>
        <w:lastRenderedPageBreak/>
        <w:t>Deskripsi Produk</w:t>
      </w:r>
    </w:p>
    <w:p w:rsidR="00661C2F" w:rsidRPr="00FC13A1" w:rsidRDefault="00FC13A1" w:rsidP="00661C2F">
      <w:pPr>
        <w:spacing w:after="0"/>
        <w:jc w:val="both"/>
        <w:rPr>
          <w:lang w:val="id-ID"/>
        </w:rPr>
      </w:pPr>
      <w:r>
        <w:rPr>
          <w:lang w:val="id-ID"/>
        </w:rPr>
        <w:t>Website De-Knappe adalah website untuk aplikasi remedial untuk memperbaiki nilai siswa serta merin</w:t>
      </w:r>
      <w:bookmarkStart w:id="0" w:name="_GoBack"/>
      <w:bookmarkEnd w:id="0"/>
      <w:r>
        <w:rPr>
          <w:lang w:val="id-ID"/>
        </w:rPr>
        <w:t>gankan tugas guru</w:t>
      </w:r>
    </w:p>
    <w:p w:rsidR="00661C2F" w:rsidRDefault="00661C2F" w:rsidP="00283A9C">
      <w:pPr>
        <w:pStyle w:val="Heading1"/>
        <w:rPr>
          <w:color w:val="000000" w:themeColor="text1"/>
        </w:rPr>
      </w:pPr>
      <w:r w:rsidRPr="004806F0">
        <w:rPr>
          <w:color w:val="000000" w:themeColor="text1"/>
        </w:rPr>
        <w:t>Karakter atau Objek Utama</w:t>
      </w:r>
    </w:p>
    <w:p w:rsidR="00FC13A1" w:rsidRPr="00FC13A1" w:rsidRDefault="007921E5" w:rsidP="00FC13A1">
      <w:pPr>
        <w:rPr>
          <w:lang w:val="id-ID"/>
        </w:rPr>
      </w:pPr>
      <w:r>
        <w:rPr>
          <w:lang w:val="id-ID"/>
        </w:rPr>
        <w:t>Akan memaparkan fungsi utama serta kerja dari website De-Knappe</w:t>
      </w:r>
    </w:p>
    <w:p w:rsidR="00283A9C" w:rsidRPr="00283A9C" w:rsidRDefault="00283A9C" w:rsidP="00283A9C">
      <w:pPr>
        <w:pStyle w:val="Heading1"/>
        <w:rPr>
          <w:color w:val="000000" w:themeColor="text1"/>
        </w:rPr>
      </w:pPr>
      <w:r w:rsidRPr="00283A9C">
        <w:rPr>
          <w:color w:val="000000" w:themeColor="text1"/>
        </w:rPr>
        <w:t>Sinopsis Video</w:t>
      </w:r>
    </w:p>
    <w:p w:rsidR="007921E5" w:rsidRDefault="007921E5" w:rsidP="007921E5">
      <w:pPr>
        <w:spacing w:after="0"/>
        <w:jc w:val="both"/>
        <w:rPr>
          <w:lang w:val="id-ID"/>
        </w:rPr>
      </w:pPr>
      <w:r>
        <w:rPr>
          <w:lang w:val="id-ID"/>
        </w:rPr>
        <w:t>Pada awal pembukaan video akan menampilkan video opening kemudian di ikuti oleh logo telkom university serta logo D3 Teknik Informatika, kemudian masuk ke inti video</w:t>
      </w:r>
    </w:p>
    <w:p w:rsidR="007921E5" w:rsidRPr="007921E5" w:rsidRDefault="007921E5" w:rsidP="007921E5">
      <w:pPr>
        <w:spacing w:after="0"/>
        <w:jc w:val="both"/>
        <w:rPr>
          <w:lang w:val="id-ID"/>
        </w:rPr>
      </w:pPr>
    </w:p>
    <w:p w:rsidR="00283A9C" w:rsidRPr="007921E5" w:rsidRDefault="00283A9C" w:rsidP="007921E5">
      <w:pPr>
        <w:pStyle w:val="Heading1"/>
        <w:spacing w:before="0"/>
        <w:rPr>
          <w:color w:val="000000" w:themeColor="text1"/>
        </w:rPr>
      </w:pPr>
      <w:r w:rsidRPr="00283A9C">
        <w:rPr>
          <w:color w:val="000000" w:themeColor="text1"/>
        </w:rPr>
        <w:t>Skenario</w:t>
      </w:r>
    </w:p>
    <w:p w:rsidR="00B43444" w:rsidRPr="007921E5" w:rsidRDefault="007921E5" w:rsidP="00283A9C">
      <w:pPr>
        <w:spacing w:after="0"/>
        <w:jc w:val="both"/>
        <w:rPr>
          <w:lang w:val="id-ID"/>
        </w:rPr>
      </w:pPr>
      <w:r>
        <w:rPr>
          <w:b/>
        </w:rPr>
        <w:t>Scene 01 Siang</w:t>
      </w:r>
    </w:p>
    <w:p w:rsidR="00B43444" w:rsidRPr="007921E5" w:rsidRDefault="007921E5" w:rsidP="00283A9C">
      <w:pPr>
        <w:spacing w:after="0"/>
        <w:jc w:val="both"/>
        <w:rPr>
          <w:lang w:val="id-ID"/>
        </w:rPr>
      </w:pPr>
      <w:r>
        <w:rPr>
          <w:lang w:val="id-ID"/>
        </w:rPr>
        <w:t>Masih di rencanakan</w:t>
      </w:r>
    </w:p>
    <w:p w:rsidR="00B43444" w:rsidRPr="007921E5" w:rsidRDefault="00B43444" w:rsidP="00B43444">
      <w:pPr>
        <w:spacing w:after="0"/>
        <w:jc w:val="both"/>
        <w:rPr>
          <w:lang w:val="id-ID"/>
        </w:rPr>
      </w:pPr>
      <w:r>
        <w:rPr>
          <w:b/>
        </w:rPr>
        <w:t>Scene 02</w:t>
      </w:r>
      <w:r w:rsidR="007921E5">
        <w:t xml:space="preserve"> </w:t>
      </w:r>
      <w:r w:rsidR="007921E5">
        <w:rPr>
          <w:b/>
          <w:lang w:val="id-ID"/>
        </w:rPr>
        <w:t>Siang</w:t>
      </w:r>
    </w:p>
    <w:p w:rsidR="007921E5" w:rsidRPr="007921E5" w:rsidRDefault="007921E5" w:rsidP="007921E5">
      <w:pPr>
        <w:spacing w:after="0"/>
        <w:jc w:val="both"/>
        <w:rPr>
          <w:lang w:val="id-ID"/>
        </w:rPr>
      </w:pPr>
      <w:r>
        <w:rPr>
          <w:lang w:val="id-ID"/>
        </w:rPr>
        <w:t>Masih di rencanakan</w:t>
      </w:r>
    </w:p>
    <w:p w:rsidR="00FC13A1" w:rsidRDefault="00FC13A1" w:rsidP="007921E5">
      <w:pPr>
        <w:spacing w:after="0"/>
        <w:jc w:val="both"/>
      </w:pPr>
    </w:p>
    <w:sectPr w:rsidR="00FC1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562A7"/>
    <w:multiLevelType w:val="hybridMultilevel"/>
    <w:tmpl w:val="B3DA4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5276E8"/>
    <w:multiLevelType w:val="hybridMultilevel"/>
    <w:tmpl w:val="9C8058CE"/>
    <w:lvl w:ilvl="0" w:tplc="0421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C6062DC"/>
    <w:multiLevelType w:val="hybridMultilevel"/>
    <w:tmpl w:val="A4B65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570654"/>
    <w:multiLevelType w:val="hybridMultilevel"/>
    <w:tmpl w:val="C4988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C0344C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0MDUxtDA2NTUwNDdU0lEKTi0uzszPAykwrAUAex8K0CwAAAA="/>
  </w:docVars>
  <w:rsids>
    <w:rsidRoot w:val="006B67A3"/>
    <w:rsid w:val="001926AF"/>
    <w:rsid w:val="00283A9C"/>
    <w:rsid w:val="004806F0"/>
    <w:rsid w:val="00661C2F"/>
    <w:rsid w:val="006B67A3"/>
    <w:rsid w:val="00744C1C"/>
    <w:rsid w:val="007921E5"/>
    <w:rsid w:val="00865FA0"/>
    <w:rsid w:val="008B0F15"/>
    <w:rsid w:val="009F0F36"/>
    <w:rsid w:val="00B11185"/>
    <w:rsid w:val="00B43444"/>
    <w:rsid w:val="00FC1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DF9F5"/>
  <w15:docId w15:val="{BFBA5EB6-137B-4CB7-B8C7-AA38F9F2B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26A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1C2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F0F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F3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1926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661C2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61C2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434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34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34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34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344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9478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ms-pc</dc:creator>
  <cp:keywords/>
  <dc:description/>
  <cp:lastModifiedBy>Faisal Amir</cp:lastModifiedBy>
  <cp:revision>2</cp:revision>
  <dcterms:created xsi:type="dcterms:W3CDTF">2017-03-27T04:58:00Z</dcterms:created>
  <dcterms:modified xsi:type="dcterms:W3CDTF">2017-03-27T04:58:00Z</dcterms:modified>
</cp:coreProperties>
</file>